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9A2696B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</w:t>
        </w:r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m</w:t>
        </w:r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t/68580?status=a70586k</w:t>
        </w:r>
      </w:hyperlink>
    </w:p>
    <w:p w14:paraId="0000000A" w14:textId="4746477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</w:t>
        </w:r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</w:t>
        </w:r>
        <w:r w:rsidR="00D5483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8580?status=a70586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695D8CFF" w14:textId="6BC8B9D4" w:rsidR="000E3010" w:rsidRPr="00D96969" w:rsidRDefault="00000000" w:rsidP="000E301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E301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44F71337" w14:textId="25B86695" w:rsidR="000E3010" w:rsidRPr="000E3010" w:rsidRDefault="000E3010" w:rsidP="000E301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0E3010">
        <w:rPr>
          <w:rFonts w:ascii="Calibri" w:hAnsi="Calibri" w:cs="Calibri"/>
          <w:b/>
          <w:bCs/>
          <w:sz w:val="24"/>
          <w:szCs w:val="24"/>
        </w:rPr>
        <w:t>ideo</w:t>
      </w:r>
      <w:r w:rsidRPr="000E3010">
        <w:rPr>
          <w:rFonts w:ascii="Calibri" w:hAnsi="Calibri" w:cs="Calibri"/>
          <w:sz w:val="24"/>
          <w:szCs w:val="24"/>
        </w:rPr>
        <w:t>: 01:38- 01:42</w:t>
      </w:r>
    </w:p>
    <w:p w14:paraId="55A8F321" w14:textId="1B78D203" w:rsidR="000E3010" w:rsidRPr="000E3010" w:rsidRDefault="000E3010" w:rsidP="000E301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>Comment</w:t>
      </w:r>
      <w:r w:rsidRPr="000E3010">
        <w:rPr>
          <w:rFonts w:ascii="Calibri" w:hAnsi="Calibri" w:cs="Calibri"/>
          <w:sz w:val="24"/>
          <w:szCs w:val="24"/>
        </w:rPr>
        <w:t xml:space="preserve">: The video states </w:t>
      </w:r>
      <w:r>
        <w:rPr>
          <w:rFonts w:ascii="Calibri" w:hAnsi="Calibri" w:cs="Calibri"/>
          <w:sz w:val="24"/>
          <w:szCs w:val="24"/>
        </w:rPr>
        <w:t>that the animal should be placed in ventral recumbency. However, as stated in the text, the video shows dorsal recumbency</w:t>
      </w:r>
      <w:r w:rsidRPr="000E3010">
        <w:rPr>
          <w:rFonts w:ascii="Calibri" w:hAnsi="Calibri" w:cs="Calibri"/>
          <w:sz w:val="24"/>
          <w:szCs w:val="24"/>
        </w:rPr>
        <w:t>.</w:t>
      </w:r>
    </w:p>
    <w:p w14:paraId="4D842423" w14:textId="7AD95862" w:rsidR="000E3010" w:rsidRPr="000E3010" w:rsidRDefault="000E3010" w:rsidP="000E301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>Suggested change</w:t>
      </w:r>
      <w:r w:rsidRPr="000E3010">
        <w:rPr>
          <w:rFonts w:ascii="Calibri" w:hAnsi="Calibri" w:cs="Calibri"/>
          <w:sz w:val="24"/>
          <w:szCs w:val="24"/>
        </w:rPr>
        <w:t>:</w:t>
      </w:r>
      <w:r w:rsidRPr="000E3010">
        <w:rPr>
          <w:rFonts w:ascii="Calibri" w:hAnsi="Calibri" w:cs="Calibri"/>
          <w:i/>
          <w:iCs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Correct the </w:t>
      </w:r>
      <w:r w:rsidR="008A4832">
        <w:rPr>
          <w:rFonts w:ascii="Calibri" w:hAnsi="Calibri" w:cs="Calibri"/>
          <w:sz w:val="24"/>
          <w:szCs w:val="24"/>
        </w:rPr>
        <w:t>v</w:t>
      </w:r>
      <w:r w:rsidR="00B07DB5">
        <w:rPr>
          <w:rFonts w:ascii="Calibri" w:hAnsi="Calibri" w:cs="Calibri"/>
          <w:sz w:val="24"/>
          <w:szCs w:val="24"/>
        </w:rPr>
        <w:t>ideo's voiceover narration to dorsal recumbency</w:t>
      </w:r>
      <w:r>
        <w:rPr>
          <w:rFonts w:ascii="Calibri" w:hAnsi="Calibri" w:cs="Calibri"/>
          <w:sz w:val="24"/>
          <w:szCs w:val="24"/>
        </w:rPr>
        <w:t xml:space="preserve"> for consistency</w:t>
      </w:r>
      <w:r w:rsidRPr="000E3010">
        <w:rPr>
          <w:rFonts w:ascii="Calibri" w:hAnsi="Calibri" w:cs="Calibri"/>
          <w:sz w:val="24"/>
          <w:szCs w:val="24"/>
        </w:rPr>
        <w:t>.</w:t>
      </w:r>
    </w:p>
    <w:p w14:paraId="1527E962" w14:textId="77777777" w:rsidR="00D96969" w:rsidRDefault="00D96969" w:rsidP="00D96969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6EC9188" w14:textId="29B80F19" w:rsidR="00D96969" w:rsidRPr="000E3010" w:rsidRDefault="00D96969" w:rsidP="00D9696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0E3010">
        <w:rPr>
          <w:rFonts w:ascii="Calibri" w:hAnsi="Calibri" w:cs="Calibri"/>
          <w:b/>
          <w:bCs/>
          <w:sz w:val="24"/>
          <w:szCs w:val="24"/>
        </w:rPr>
        <w:t>ideo</w:t>
      </w:r>
      <w:r w:rsidRPr="000E3010">
        <w:rPr>
          <w:rFonts w:ascii="Calibri" w:hAnsi="Calibri" w:cs="Calibri"/>
          <w:sz w:val="24"/>
          <w:szCs w:val="24"/>
        </w:rPr>
        <w:t>: 0</w:t>
      </w:r>
      <w:r>
        <w:rPr>
          <w:rFonts w:ascii="Calibri" w:hAnsi="Calibri" w:cs="Calibri"/>
          <w:sz w:val="24"/>
          <w:szCs w:val="24"/>
        </w:rPr>
        <w:t>2</w:t>
      </w:r>
      <w:r w:rsidRPr="000E3010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22</w:t>
      </w:r>
      <w:r w:rsidRPr="000E3010">
        <w:rPr>
          <w:rFonts w:ascii="Calibri" w:hAnsi="Calibri" w:cs="Calibri"/>
          <w:sz w:val="24"/>
          <w:szCs w:val="24"/>
        </w:rPr>
        <w:t>- 02:</w:t>
      </w:r>
      <w:r>
        <w:rPr>
          <w:rFonts w:ascii="Calibri" w:hAnsi="Calibri" w:cs="Calibri"/>
          <w:sz w:val="24"/>
          <w:szCs w:val="24"/>
        </w:rPr>
        <w:t>26</w:t>
      </w:r>
    </w:p>
    <w:p w14:paraId="6C980E9B" w14:textId="77777777" w:rsidR="00D96969" w:rsidRPr="000E3010" w:rsidRDefault="00D96969" w:rsidP="00D9696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>Comment</w:t>
      </w:r>
      <w:r w:rsidRPr="000E3010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O</w:t>
      </w:r>
      <w:r w:rsidRPr="000E3010">
        <w:rPr>
          <w:rFonts w:ascii="Calibri" w:hAnsi="Calibri" w:cs="Calibri"/>
          <w:sz w:val="24"/>
          <w:szCs w:val="24"/>
        </w:rPr>
        <w:t xml:space="preserve">nly show the portion of the animal necessary for the procedure rather than the entire animal. </w:t>
      </w:r>
    </w:p>
    <w:p w14:paraId="2075486C" w14:textId="77777777" w:rsidR="00D96969" w:rsidRPr="000E3010" w:rsidRDefault="00D96969" w:rsidP="00D9696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E3010">
        <w:rPr>
          <w:rFonts w:ascii="Calibri" w:hAnsi="Calibri" w:cs="Calibri"/>
          <w:b/>
          <w:bCs/>
          <w:sz w:val="24"/>
          <w:szCs w:val="24"/>
        </w:rPr>
        <w:t>Suggested change</w:t>
      </w:r>
      <w:r w:rsidRPr="000E3010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Zoom in/ crop the video frame to show only the procedure being done</w:t>
      </w:r>
      <w:r w:rsidRPr="000E3010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Default="00C74D7E" w:rsidP="000E301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6CA59474" w14:textId="77777777" w:rsidR="008A4832" w:rsidRPr="000E3010" w:rsidRDefault="008A4832" w:rsidP="000E301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0E3010" w:rsidRDefault="00000000" w:rsidP="000E301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E301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1" w14:textId="38DB66EB" w:rsidR="00C74D7E" w:rsidRPr="000E3010" w:rsidRDefault="000E3010" w:rsidP="000E301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0E3010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F9193A0-098E-47C1-B69F-005E97DBB49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647EFA0E-9C74-4DA0-AB61-E2382FACFF41}"/>
    <w:embedBold r:id="rId3" w:fontKey="{DCC52667-3F31-462C-AF3C-5DD2B80F6BB6}"/>
    <w:embedItalic r:id="rId4" w:fontKey="{1DE8FC63-80B6-41C1-8959-8B0288870EB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90F1D7F3-F3AE-4404-82D9-C61611EA8FA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DC94659E-21FB-446D-8B68-09B78BDC4B0E}"/>
    <w:embedBold r:id="rId7" w:fontKey="{5DFCD657-0879-4A42-8616-8537A378A48A}"/>
    <w:embedItalic r:id="rId8" w:fontKey="{558DFBE4-8424-4EC5-A412-92F4C90E1CA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E3010"/>
    <w:rsid w:val="006714B7"/>
    <w:rsid w:val="00706AAC"/>
    <w:rsid w:val="007D3FB3"/>
    <w:rsid w:val="008A4832"/>
    <w:rsid w:val="008E3FF8"/>
    <w:rsid w:val="00B07DB5"/>
    <w:rsid w:val="00C74D7E"/>
    <w:rsid w:val="00D118E8"/>
    <w:rsid w:val="00D27409"/>
    <w:rsid w:val="00D54836"/>
    <w:rsid w:val="00D5684A"/>
    <w:rsid w:val="00D96969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580?status=a70586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580?status=a70586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0</Words>
  <Characters>1103</Characters>
  <Application>Microsoft Office Word</Application>
  <DocSecurity>0</DocSecurity>
  <Lines>3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08-2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